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ค31101</w:t>
      </w:r>
      <w:r>
        <w:t xml:space="preserve"> </w:t>
      </w:r>
      <w:r>
        <w:t xml:space="preserve">คณิตศาสตร์</w:t>
      </w:r>
      <w:r>
        <w:t xml:space="preserve"> </w:t>
      </w:r>
      <w:r>
        <w:t xml:space="preserve">1</w:t>
      </w:r>
      <w:r>
        <w:t xml:space="preserve"> </w:t>
      </w:r>
      <w:r>
        <w:t xml:space="preserve">ม.4/1</w:t>
      </w:r>
      <w:r>
        <w:t xml:space="preserve"> </w:t>
      </w:r>
      <w:r>
        <w:t xml:space="preserve">(เช้า)</w:t>
      </w:r>
      <w:r>
        <w:t xml:space="preserve"> </w:t>
      </w:r>
      <w:r>
        <w:t xml:space="preserve">250667</w:t>
      </w:r>
    </w:p>
    <w:p>
      <w:pPr>
        <w:pStyle w:val="Date"/>
      </w:pPr>
      <w:r>
        <w:t xml:space="preserve">วันพฤหัสบดีที่</w:t>
      </w:r>
      <w:r>
        <w:t xml:space="preserve"> </w:t>
      </w:r>
      <w:r>
        <w:t xml:space="preserve">27</w:t>
      </w:r>
      <w:r>
        <w:t xml:space="preserve"> </w:t>
      </w:r>
      <w:r>
        <w:t xml:space="preserve">มิถุน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วันนี้ ทั้งหมดยืนขึ้นค่ะ ครั้งแรกนะคะ กับพี่ล่าม หัวหน้าบอกสวัสดีพี่ล่ามด้วย โอเค วันนี้เดี๋ยววันนี้นะคะ ฝนตกตั้งแต่ตอนกลางคืนเลยจนถึงช่วงเช้า แล้วตอนนี้ก็ยังตกอยู่นะคะ มีใครรู้สึกไม่สบายไหมลูก ไม่มี แข็งแรง แข็งแรงหมดเลยนะคะ วันนี้เพื่อนเรามาครบหรือยังคะ ห้องเรา 4/1 ยังขาดใคร ครบหรือยังลูก ครบแล้วมี 5 คนเหรอคะ มี 5 คน 2 คนกลับบ้าน กลับบ้าน ไม่สบาย ยังไม่มาใช่ไหมคะ โอเค 2 คนนะคะ เพราะฉะนั้น วันนี้ 5 คนนี้จะต้องตั้งใจเรียนนะลูก ม.4 นะคะ ม.4 ยังไม่เคยเจอพี่ล่ามเลย เดี๋ยวคุณครูจะให้นักเรียนนะคะ ออกมาแนะนำตัวกับที่ล่ามเป็นชื่อภาษามือของตัวเอง เพราะว่าพี่จะได้จำพวกเราได้ด้วยนะคะ โอเคนะ ตอนที่ออกมาให้ลูกออกมายืนตรงหน้ากล้องนะคะ ออกมายืนตรงหน้ากล้องแล้วก็มองกล้องนะคะ แล้วก็สวัสดีแนะนำตัวเองเป็นชื่อภาษามือ เริ่มใครก่อนดี กิ๊บก็ได้ กิ๊บมา กิ๊บมาก ไม่ใช่หน้ากระดานนะลูก โอเค นั่นแหละ มองกล้องลูก มองกล้อง กิ๊บนะคะ อันนี้น้องกิ๊บนะคะ โอเค สะกดชื่อเล่นหน่อยลูก น้องชื่ออะไรเอ่ย ชื่อเล่นว่าอะไร น้องอะไรนะ ครูยังจำชื่อเล่นลูกไม่ได้เลย เพิ่งเจอกันใหม่ ๆ ครูก็ยังจำชื่อเล่นไม่ได้เลย แบม โอเค มาเลยค่ะ เดี๋ยวนะ โอ้โห ทำไมกางเกงเป็นอย่างนั้นล่ะ ลูกไปคลุกสีมาเหรอ ทำตัวเอง แล้วดูกางเกงตัวเองเหมือนเอากางเกงตัวเองไปอาบสีเลยนะคะ ซักกางเกงบ้างหรือเปล่า มันไม่ออกใช่ไหม แนะนำตัวได้เลยค่ะ สะกดชื่อเล่นด้วย โอเค มาค่ะ คุณพี่เฟรมมาเลย แนะนำตัวเองสิลูก ไม่ต้องอาย ไม่ต้องเขิน ชื่อเล่นว่าอะไร สะกดสิ น้องเฟรมนะคะ น้องเฟรม โอเค เอกลักษณ์วันนี้สั่งหมวก มันหนาวขนาดนั้นเลยเหรอ ใช่ไหมเฟรม เฟรม เฟรมมันหนาวเหรอ ทำไมใส่หมวก ใส่หมวกทำไมล่ะ หนาวไหม ชัยยุทธ ออกมาสวัสดีพี่เขาหน่อยลูก สวัสดีครับ ชื่ออะไร ทำอย่างนี้ อย่างนี้ โอเค ธยุทธอย่างนี้นะคะ ไปนั่งที่ได้เลยลูก แล้วเรารู้จักพี่หรือยัง พี่ล่ามรู้จักหรือยังเอ่ย เดี๋ยวให้พี่ดำแนะนำชื่อภาษามือ คุ้นไหมลูก เคยคุยเคยเจอไหมล่ะ ไม่เจอเลยเหรอ ครั้งแรกใช่ไหมคะ ครั้งแรก เพราะว่าเรา… ตอน ม. 3 เราไม่ได้ใช้ห้องออนไลน์นะคะ เราไม่ได้ใช้บริการพี่ล่าม ซึ่งมี ม.4 ม.5 ม.6 มีอยู่ 3 ระดับ ที่เรียนกับพี่ล่ามด้วย ที่มีล่ามภาษามือให้ครูนะคะ เดี๋ยวให้พี่ล่ามแนะนำตัวหน่อยค่ะ กับน้อง ๆ หน่อยค่ะ จำได้หรือยัง เราก็จะเจอกันบ่อย ๆ กับพี่เขา เพราะฉะนั้น เรามาตั้งกฎกันดีกว่านะลูก ข้อตกลงในห้องเรียนนะคะ เนื่องจากเราเพิ่งเข้ามาในห้องนี้ครั้งแรกน ะเพราะฉะนั้น สิ่งที่ลูกยังไม่รู้คืออะไร ตอนที่เรียนนะคะ ตอนที่เรียนน่ะ มันจะดูทั้งหน้าจอ ดูทั้งพี่ล่าม ดูทั้งครูปิ๊ก ดูทั้งครูนะคะ ที่สอนอยู่ เพราะฉะนั้น ครูจะพยายามไปช้า ๆ เพื่อที่จะให้ลูก ๆ ดูภาษามือพี่ล่ามให้ทัน เวลาครูให้ทำกิจกรรมนะคะ เวลาครูให้ทำกิจกรรม ลูกต้องตั้งใจทำนะคะ ไม่เล่น ไม่เหมือน ม.ต้นนะ ม. ต้นเล่นกันเยอะมากเลย ม. ปลายต้องตั้งใจเรียนแล้วนะลูก เพราะว่าโตแล้ว โตแล้ว ทีนี้เราดูนะคะ ว่าเวลาตอนเช้าที่เราขึ้นมา นอกจากเราคาบแรกของการเตรียมการสอนกิจกรรมตอนเช้านะคะ หน้าเสาธงรีบนะคะ เสร็จแล้วปุ๊บลูกจะต้องรีบขึ้นมาบนห้องนี้เลย อย่างวันนี้ยังใช้อยู่ยังช้าอยู่นะคะ มีกิ๊บนี่ เดินขึ้นมาก่อนกับธยุทธ 2 คนและอีก 3 คนก็ช้านะคะ ช้า ต่อไปไม่เอานะ ให้ตรงเวลา เพราะว่าครูจะเริ่มสอนให้ตรงเวลาเหมือนกันนะคะ ที่ล่ามเขาก็จะมารอเหมือนกันนะคะ เราต้องมีความรับผิดชอบตรงต่อเวลา โอเคนะ ยอมรับไห ม โอเคนะลูก โอเคนะคะ เยี่ยม ทีนี้เราจะมาดูกันเรื่องที่เราจะเรียนนะคะ ใน ม.4 ซึ่งครูก็สอนไปบ้างแล้ว ครั้งที่แล้วที่ครูเจอกับเด็ก ๆ นะคะ วันนี้เราจะเรียนเรื่องเซตนะคะ ครูจะมาทบทวนเรื่องเซตให้ลูก ๆ นะคะ จำได้ไหมครั้งที่แล้วครูสอนเรื่องเซตนะ คุ้นกับคำนี้ไหมคะ คุ้นไหม คุณไหมคะ วันนี้ครูจะสอนเรื่องที่มาแล้วก็ใครค้นพบทฤษฎีเซตนะคะ ความหมายของเซตมันคืออะไรนะ คนนี้ ผู้ชายคนนี้ คือ คนคิดค้นทฤษฎีเซตขึ้นมา เขาก็เลยให้ระบุว่าเป็นผู้ เป็นบิดาแห่งคณิตศาสตร์นะคะคนนี้ นักวิทยาศาสตร์ชาวเยอรมันชื่อเกออร์ค คันทอร์ นะคะ มันจะเกิดขึ้นในช่วงปลายศตวรรษที่ 19 นานมากเลยลูก นานมากแล้ว เขาอยู่ที่เยอรมันนะคะ เป็นคนเยอรมันคนนี้ ต่างชาตินะแต่ว่าคิดเรื่องเซตนะคะ เป็นคนคิดเรื่องเซตขึ้นมา พอคิดเรื่องเซตแล้ว มันถูกนำมาใช้ประโยชน์มากมายเลยนะคะ ตอนนี้ ในปัจจุบันเรื่องของเซตเกี่ยวข้องกับรอบตัวเรานะ เกี่ยวเลย เกี่ยวกับเรื่องของสถิตินะคะ เรื่องของสถิติคืออะไร ข้อมูลนะคะ ข้อมูลต่าง ๆ อย่างเช่น ข้อมูลการรับสมัครนักเรียนปีนี้เป็นอย่างไร ของโรงเรียนโสตศึกษาอุดรธานี สถิติจำนวนลดลง เพิ่มขึ้นนะคะ หรือว่าการจัดกลุ่มของผู้พิการที่เรารับเข้ามาเรียนนะคะ มีกี่คน มีกี่ประเภท นี่ก็คือใช้ในเรื่องของเซตเข้ามาช่วยในเรื่องของด้านสถิตินะคะ แล้วก็เรื่องของจำนวนต่าง ๆ การหา… การหา การใช้เซตเฟซมาหาเรื่องของจำนวนนะคะ เรื่องของตรรกศาสตร์ ประพจน์พวกนี้นะคะ แล้วก็ฟังก์ชัน เดี๋ยวคำศัพท์พวกนี้นะคะ ลูกอาจจะไม่ชิน ไม่ชิน เพราะว่ายังไม่เคยเจอนะครับ เพราะว่ายังไม่เคยเจอ แล้วเซตก็เป็นครั้งแรกเลยที่เราได้เจอกันใช่ไหมคะ ม.4 เทอม 1 เราเรียนเรื่องเซต เราเรียนเรื่องตรรกศาสตร์นะคะ เราจะไปเจอตอนเทอม 2 ตรรกศาสตร์นะคะ ที่นี้ฟังก์ชัน ม.5 พวกจำนวนจะมีมาเรื่อย ๆ นะครับ จำนวนจะมีมาเรื่อย ๆ ทุกชั้นเลยที่เราเรียนนะ แค่นี้ ครูอยากให้รู้แค่นี้ ว่าใครเป็นคนก่อตั้ง ใครเป็นคนค้นพบทฤษฎีเซตนะคะ ชื่ออะไรลูก คนนี้ชื่ออะไร ให้ชื่อภาษามือว่าอย่างไร จากหน้านี้เราจะได้คุยกันภาษามือ คนนี้นะ มีภาพมาให้แล้วก็… ชื่ออะไรคะ อย่างนี้เหรอลูก รูปหนวดอย่างนี้เหรอ มีหนวดด้วย เออมีหนวดด้วย เกออร์ค คันทอร์นะคะ ถ้าสมมติว่าครูถาม อย่างนี้เหรอ ใช่ไหม ทุกคนตกลงกันนะ เสร็จแล้วค่ะ ต่อไปนะคะ ห้อง ม.4/2 ครูก็จะใช้ภาษามือคุยกับ ม.4/2 ว่าผู้ชายคนนี้แหละ จะใช้ชื่อภาษามือแบบนี้นะ ที่เรียกเป็นผู้คิดค้นทฤษฎีเซตนะคะ โอเคนะ โอเคนะ จำได้แล้วนะ จำได้แล้วนะ แล้วเวลาสื่อสารกันนะคะ เดี๋ยวครูจะใช้ภาษามือบอก อ๋อไหน อย่างนี้ด้วยเหรอ หัวว่าง ๆ ใช่ มีหนวดใช่ไหม มีหนวดเยื้อมลงมา แล้วก็ลูบหัวอย่างนี้เหรอลูก โอเคนะ มีหนวด แล้วค่อยไปลูบหัวนะ โอเค ไม่ลูกหัวได้ไหม ลูกมีหนวดก็พอแล้วมั้ง ใช่ไหม มีหนวด สัญลักษณ์เขามีหนวดนะ มีหนวด มีหนวดแล้วก็ใช้ขยายความ ว่าเป็นผู้ก่อตั้ง เป็นผู้คิดค้นทฤษฎีเซต โอเคนะ ก่อนอื่นเลยลูก มันเกิดขึ้นมาศตวรรษที่ 19 สาเหตุที่มันเกิดขึ้นมาเพราะอะไรคะ ลูกเห็นภาพนี้ไหม อันนี้คือภาพของโลกนะคะ เป็นภาพโลกนี่ ย่อลงมา เจออะไรบ้างคะอยู่ในนี้ พูดได้ ภาษามือได้ ในภาพมือเจออะไรบ้างลูก มีอะไร มีอะไร มีโรงแรม มีอะไรอีก มีปลา มีสัตว์ มีนก ใช่ มีนก มีเขา มีหญ้า อันนี้อะไรลูก อะไร บ้านมีบ้านนะคะ มีบ้าน ในโลกนี่ ใช่ ๆ ม ทั้งโรงแรม มีทั้งสิ่งก่อสร้างต่าง ๆ นี่ในโลกนี่ เยอะแยะมากมายเลยนะคะ เขาอยู่รวมกันเป็นอย่างไรคะ เขาร่วมกันอยู่เป็นแบบไหน แยกกันอยู่หรือว่าอยู่ด้วยกัน นี่ในภาพนี่ เขาอยู่ตัวคนเดียว แยกออกไปอยู่คนเดียว หรือเขาอยู่รวมกัน อันไหน ตอบ ๆ ๆ ใครจะตอบครู นี่สิ่งต่าง ๆ เขาอยู่รวมกันไหมหรืออยู่แยกกัน รวมกันไหม ลูกรวมหรือแยก ใครบอกว่าแยก ใครบอกว่าแยก ใครบอกว่ารวม แยก พี่เฟรมบอกอะไร อันนี้คือแยกเหรอลูก แยก พี่เฟรม รวมหรือแยก รวมกัน ธยุทธก็บอกว่ารวมกันนะลูก อันนี้แยกใช่ไหมคะ แยก กิ๊บ ๆ แยก คนที่ตอบถูกตอนนี้นะคะ ในโลกในภาพ เขาอยู่กันแบบรวมกันอยู่น ะ เห็นไหมเ ขาก็อยู่รวมกันกับบ้านน่ะ อยู่ในภาพบ้านอยู่กับต้นไม้ใช่ไหมคะ นี่ดอกไม้เขาก็รวมกันอยู่ ทะเลทราย เห็นไหมภูเขา ทะเลทรายก็มีกระบองเพชรนะคะ ซึ่งรวมกันอยู่ ทุกสิ่งทุกอย่างที่อยู่บนโลก มันรวมกันอยู่ด้วยกัน มันรวมอยู่ด้วยกันแบบไม่มีการจัดระเบียบนะลูก เวลาเราจะไปหา เราจะมองหา ถ้าสมมติครูปิดพลาดนี่ ครูถามว่าในภาพนี้จะมีนกอยู่ ให้ลูกมองที่ภาพปุ๊บนะคะ มองภาพปุ๊บ แล้วให้หานกลูกจะใช้เวลาในการหานานไหม หานานหรือหาง่ายหาเร็ว เจอเร็วไหมคะ กว่าจะสแกนสายตา กว่าจะไล่สายตานะคะ ใช่เห็นไหม ครูถามว่านกแต่นักเรียนตอบช้ามากเลย อ๋อ นกอยู่ตรงนี้ ต้องใช้เวลานะคะ ต้องใช้เวลาในการมองต้องไล่ไปดูนะคะ มองกวาดสายตาดูในภาพ อ๋ฮ นกอยู่ตรงนี้กว่าหาเจอ เพราะอะไร เพราะมันอยู่รวมกันนะคะ นี่ทั้งหมดมันอยู่รวมกัน มันยุ่งอยู่ มันไม่มีความเป็นระเบียบนะคะ หานี่ยาก ใช้เวลา ใช่ไหม ถามว่าหาเจอไหม หาเจอนะคะ มองหน้าหาเจอ แต่ใช้เวลาในการค้นหานะคะ เขาก็เลยแบ่ง คิดวิธีการว่า เอ๊ะ ทำอย่างไรนะคะ ทำอย่างไรที่จะแบ่งสิ่งของพวกนี้ ออกเป็นกลุ่ม เป็นกลุ่ม เพื่อที่จะให้การเกิดความเป็นระเบียบเรียบร้อย เป็นหมวดหมู่ แล้วก็การจัดหาได้ง่ายขึ้นนะคะ ในโลกนี้ มีสิ่งของต่าง ๆ อยู่ด้วยกันมากมายเลย เขาก็เลยแบ่งของกลุ่มด้วยกลุ่มแรกฝั่งด้านนี้ อันนี้อะไรเอ่ย สิ่งมีชีวิตนะคะ สีเขียว ส่วนอันนี้จะเป็นสิ่งมีชีวิตที่อยู่บนโลก และอะไรคะ สิ่งไม่มีชีวิต ถ้าครูถามนะคะ บ้าน บ้านเป็นสิ่งมีชีวิตไหม บ้านอันไหน บ้านนี่ บ้านเป็นสิ่งมีชีวิตหรือไม่มีชีวิต อันไหนลูก ไม่มีชีวิต ใช่ เก่งมากเลย เก่งมากเลย แสดงว่าเรียนวิทยาศาสตร์มาดีมากเลย ม.ต้นนะคะ แล้วปลาล่ะลูก ปลา ปลา ๆ ๆ สิ่งมีชีวิตหรือไม่มีชีวิต มีไหมมีหรือไม่มี มีนะลูก มีนะคะ เป็นสิ่งมีชีวิตปลาเป็นสิ่งมีชีวิต นกล่ะลูก นกเป็นสิ่งมีชีวิตหรือไม่มีชีวิต อันไหน ใช่ ชี้มาทางนี้เลย สีเขียวนะคะ นิยามของคำว่า</w:t>
      </w:r>
      <w:r>
        <w:t xml:space="preserve"> </w:t>
      </w:r>
      <w:r>
        <w:t xml:space="preserve">“</w:t>
      </w:r>
      <w:r>
        <w:t xml:space="preserve">สิ่งมีชีวิต</w:t>
      </w:r>
      <w:r>
        <w:t xml:space="preserve">”</w:t>
      </w:r>
      <w:r>
        <w:t xml:space="preserve"> </w:t>
      </w:r>
      <w:r>
        <w:t xml:space="preserve">กับ</w:t>
      </w:r>
      <w:r>
        <w:t xml:space="preserve"> </w:t>
      </w:r>
      <w:r>
        <w:t xml:space="preserve">“</w:t>
      </w:r>
      <w:r>
        <w:t xml:space="preserve">สิ่งไม่มีชีวิต</w:t>
      </w:r>
      <w:r>
        <w:t xml:space="preserve">”</w:t>
      </w:r>
      <w:r>
        <w:t xml:space="preserve"> </w:t>
      </w:r>
      <w:r>
        <w:t xml:space="preserve">ทำไมเขาถึงสามารถแบ่งสิ่งของพวกนี้น่ะ ออกไปอยู่ในกลุ่มพวกนี้ได้ชัดเจนเพราะอะไร สิ่งมีชีวิตมันจะมีการเจริญเติบโตลูก จะมีวัฏจักรของเขา มีการเจริญเติบโต มีการกินนะคะ มีการกิน มีการ… วัฏจักรแก่เจ็บตายใช่ไหม ทุกสิ่งทุกอย่างที่มีชีวิตเป็นอย่างไรคะ เกิดขึ้นมาเ จริญเติบโตเสร็จแล้วก็ต้องย่อยสลายไป ตายเหมือนกัน เหมือนกับคนเรานี่ลูก คนเราน่ะ คนเป็นสิ่งมีชีวิต เกิดถูกหรือเปล่า เราเกิดขึ้นมา กินอาหารเข้าไปเจริญเติบโตนะคะ เสร็จแล้วเราก็ตายไป อันนี้คือสิ่งมีชีวิต มันจะมีวัฏจักร การเคลื่อนไหวในขณะที่อะไร ในขณะที่สิ่งมีชีวิต สิ่งไม่มีชีวิตขณะที่ เปลี่ยนพี่ล่ามแล้วนะคะ สังเกตดี ๆ พี่ล่ามชื่ออะไรคะ แนะนำภาษามือหน่อยค่ะ โอเค จำให้ได้นะลูก ผู้หญิง พี่ผู้ชายอย่างนี้นะ ที้นี้ดูนะคะ พอสิ่งไม่มีชีวิต ทีนี้ครูถามหน่อย บ้านแล้วก็เข้าโรงแรมอาคารต่าง ๆ นี่ เขาสร้างขึ้นมาเสร็จปุ๊บนี่ มีการเจริญเติบโตไหมคะ มันขยายตัวแบบใหญ่ขึ้นไหม มีไหม มีหรือไม่มี ใช่ เขาสร้างขนาดไหนมามันก็อยู่อย่างนั้นนะคะ มันก็อยู่อย่างนั้น อันนี้คือข้อแตกต่าง กินอาหารไหม วันนี้ต้องไปเลี้ยงมันไหม ไม่ได้เลี้ยงนะคะ บ้านไม่ต้องไปหาอาหารให้เขาใช่ไหมคะ ไม่ได้เลี้ยงดูเขา เขาก็เลยสามารถแบ่งออกมาเป็นกลุ่ม ๆ ได้อย่างชัดเจน ในโลกนี้สามารถแบ่งออกเป็นกลุ่มใหญ่ ๆ ก็คือสิ่งมีชีวิตกับไม่มีชีวิตนะคะ อันนี้คือการจัดระเบียบ จัดกลุ่ม จัดหมวด ของสิ่งของที่เราพบเป็นจุดเริ่มต้นของคำว่า</w:t>
      </w:r>
      <w:r>
        <w:t xml:space="preserve"> </w:t>
      </w:r>
      <w:r>
        <w:t xml:space="preserve">“</w:t>
      </w:r>
      <w:r>
        <w:t xml:space="preserve">เซต</w:t>
      </w:r>
      <w:r>
        <w:t xml:space="preserve">”</w:t>
      </w:r>
      <w:r>
        <w:t xml:space="preserve"> </w:t>
      </w:r>
      <w:r>
        <w:t xml:space="preserve">นะคะ เมื่อศตวรรษที่ 19 ที่แล้วมา โอเคนะ เรามาดูความหมายนะคะ ในวิชาคณิตศาสตร์นะคะ ในคณิตศาสตร์นะ เขาให้ใช้คำว่า</w:t>
      </w:r>
      <w:r>
        <w:t xml:space="preserve"> </w:t>
      </w:r>
      <w:r>
        <w:t xml:space="preserve">“</w:t>
      </w:r>
      <w:r>
        <w:t xml:space="preserve">เซต</w:t>
      </w:r>
      <w:r>
        <w:t xml:space="preserve">”</w:t>
      </w:r>
      <w:r>
        <w:t xml:space="preserve">นี่ พูดถึงอะไรนะคะ เซตตัวนี้นะ เขาจะบอกว่ากลุ่มของสิ่งของต่าง ๆ นะคะ เมื่อกล่าวถึงสิ่งใด เมื่อกล่าวถึงกลุ่มใดน่ะ สามารถทราบได้แน่นอน ว่าสิ่ง… มีอะไรที่อยู่ในกลุ่ม พอเราบอกว่ากลุ่มของ … สามารถบอกได้เลย ว่ามีอะไรที่อยู่ในกลุ่มนั้น นี่คือความหมายของเซต ใช่ หรือว่าพอเราบอกกลุ่ม …. เราสามารถบอกได้ ว่าสิ่งนี้ไม่ได้อยู่ในกลุ่มนะคะ สามารถระบุได้ว่ามีอะไรที่มีอยู่ในกลุ่มนั้น มีหรือไม่มีได้อย่างชัดเจนนะคะ อย่างเช่นอะไร ตัวอย่างสิ่งมีชีวิตลูก เห็นไหม สิ่งมีชีวิต อันนี้เป็นกลุ่มของอะไรคะ กลุ่มของสัตว์ เขาระบุแล้วนะ ว่าเป็นกลุ่มของสัตว์ เพราะฉะนั้น กลุ่มของสัตว์เห็นไหมคะ เขาก็เลยไปเลือกเอา ใช่ ไปหยิบสัตว์ที่อยู่บนโลกนี้มาจัดเป็นกลุ่ม อยู่ในกล่องเดียวกัน เป็นกลุ่มของสัตว์มีอะไรบ้างคะ มีนก มีปลา มีอะไร มีอะไรอีก มีไก่นะคะ ชัดเจนมากเลย ครูถาม บ้าน บ้านอยู่ในกลุ่มของสัตว์ไหม บ้าน อยู่ในกลุ่มนี้ไหมคะ ไม่อยู่ เห็นไหม มันบอกได้ชัดเจนถึงสิ่งของต่าง ๆ ที่มีอยู่ หรือไม่มีอยู่ในกลุ่มนั้น ๆ นะคะ อันนี้ดูใหม่ อันนี้เป็นกลุ่มของอะไร ใช่ กลุ่มของต้นไม้ แยกออกมาเลยลูก ต้นไม้ หยิบต้นไม้ออกมา อันไหนที่มันไม่เกี่ยวกับต้นไม้เราก็ไม่ได้หยิบออกมา เพราะมันไม่ได้อยู่ในกลุ่มใช่ไหม มันมีต้นอะไรบ้าง มันมีต้นอะไรบ้างเอ่ย สนฉัตร สนฉัตรจะเจอที่ไหนลูก ต้นสนจะอยู่แถว ๆ ทะเลนะคะ หรืออยู่ตรงที่หนาว ๆ ต่างประเทศ ใช่ ที่หนาว ๆ นะคะ ที่มีหิมะก็จะมีต้นสนด้วย ใครเคยดูละครไหม ดูหนังนะคะ เขาก็จะมีแบบหิมะ หิมะตกแล้วจะมีต้นสนนะคะ นี่ก็คือเกิดอยู่บริเวณนี้นะคะ อันนี้คือกระบองเพชร กระบองเพชรต้นมีลูกมันเกิดที่ไหนคะ ใช่ มีหนามนะคะ มันมีหนามด้วย มันเกิดที่ทะเลทราย แต่ว่ามาทนได้ดีนะคะ ความแห้งแล้งนี่ มาสามารถอยู่ได้ แต่ตอนนี้ประเทศไทยเราก็มีการเลี้ยงใช่ไหม ใครปลูกแคตตัสบ้างที่บ้านมีไหม ที่บ้านของตัวเองมีไหม ถึงจะไม่ใช่ทะเลทรายก็สามารถปลูกได้นะคะ เราก็ดูแลรักษาเขา เรื่องของการให้น้ำนะคะ ให้ปุ๋ยน้ำนาทีให้ทีนะ ใช้รถทุกวันรถเยอะ ๆ อันนี้ไม่ได้ มันจะตายนะคะ อาจจะเป็นต้นมะม่วงนะคะ ต้นแคนาพวกนี้ ก็คือกลุ่มของต้นไม้ สามารถจัดไปอยู่ตรงนี้ได้ มีอะไรอีก ในกลุ่มสิ่งไม่มีชีวิตลูก เห็นไหมสิ่งมีชีวิตไปแล้ว เขาแบ่งย่อยลงไปอีกนะลูก สิ่งมีชีวิตสามารถบอกกลุ่มย่อยได้ไปอีก เอาเป็นกลุ่มของสิ่งก่อสร้าง สิ่งก่อสร้างก็เป็นพวกบ้าน พวกโรงแรมนะคะ สะพาน พวกนี้ที่มนุษย์สร้างขึ้นมา ไม่มีชีวิตอีก ก็คือกลุ่มของภูเขานะคะ ภูเขาแต่ละที่จะเรียกต่างกันนะ ภูเขาน้ำแข็งนะ ในคณิตศาสตร์ จะมีกลุ่มต่าง ๆ มากมาย กลุ่มของตัวอักษรภาษาอังกฤษก็จะแบ่งชัดเจน เราจะรู้เลยว่า อ๋อ ตัวอักษรภาษาอังกฤษมีอะไรบ้าง a b c d จนถึง z เลยที่อยู่ในนี้ 1 อยู่ในนี้ไหมคะ มีเลข 1 อยู่ในนี้ไหม อยู่ไหนอักษรภาษาอังกฤษนี่ มีไหม เลข 1 อยู่ในนี้ไหม เลข 1 นะ อยู่ไหม อยู่ในกลุ่มของอักษรอังกฤษไหมคะ ไม่อยู่ ใช่ เลข 1 ไม่อยู่ ไปอยู่ตรงไหนลูก ไปอยู่ในกลุ่มของตัวเลขนะคะ อยู่ตรงนี้ ตัวเลข มันอยู่ในกลุ่มของตัวเลขใ ช่ กลุ่มของเครื่องเขียน เครื่องเขียนนะคะ กลุ่มของสิ่งมีชีวิตที่พูดไปแล้ว ตัวอย่าง ก่อสร้าง สิ่งก่อสร้าง กลุ่มเครื่องดนตรีนะคะ สามารถเพิ่มเติมเข้ามาได้ตรงนี้ นอกจาก 3 อย่างนี้แล้วนะคะ อันไหนที่เป็นเครื่องดนตรี นักเรียนสามารถที่จะเพิ่มเข้าไปตรงนี้ได้นะคะ เรขาคณิต อันนี้มีวงกลมใช่ไหมคะ มีสี่เหลี่ยม สามารถเพิ่มห้าเหลี่ยม หกเหลี่ยมมาได้นะคะ เห็นไหม เซต คือ การบอกนะครับ ว่ามีอะไรที่อยู่ในกลุ่มนั้นได้อย่างชัดเจน วิธีนี้ครูถามหน่อย ถ้าครูระบุว่าเซตของอะไรคะ เซตของวันใน 1 สัปดาห์ มันหมายถึงอะไร มีอะไรอยู่ในนี้ เขาบอกว่าเซตของวัน ใน 1 สัปดาห์มีอะไรบ้างที่อยู่ในนี้ ใช่ วันจันทร์หมดหรือยัง วันจันทร์แล้ววันอะไร พี่เฟรม พี่เฟรม ครูถามหน่อย ดูนะ ดูพี่ล่ามนะ เซตของวันใน 1 สัปดาห์มีอะไรบ้างลูก มีอะไรบ้าง เซตของวันใน 1 สัปดาห์ มีวันจันทร์ อังคาร พุธ พฤหัสบดี ศุกร์ เสาร์ อาทิตย์ หมดหรือยัง หมดแล้วนะคะ เก่งมาก เพราะอะไร เพราะวันที่อยู่ที่เราพบอยู่ในสัปดาห์มี 7 วันถูกหรือเปล่า มีแค่ 7 วัน เสร็จแล้วมันจะวนกลับคืนขึ้นมาซ้ำอันเดิม เมื่อไหร่ที่มันเป็นซ้ำกัน วันจันทร์แล้วกลับมาเจอวันจันทร์อีกเขาจะไม่นับนะคะ ไม่ใช่วันจันทร์วันจันทร์ใส่เข้าไป อันไหนที่เหมือนกันซ้ำกันเขาจะเรียกแค่ 1 ครั้งพอนะคะ เห็นไหม วัน อันนี้คือความหมายของเซตของวันใน 1 สัปดาห์นะคะ ก็จะมีวันจันทร์ วันอังคาร วันพุธ วันพฤหัสบดี วันศุกร์ วันเสาร์ และวันอาทิตย์นั่นเอง ลูกสามารถอ่านข้อความที่ครูเขียนได้ ครูบอกว่าเซตของนะคะ คำว่า</w:t>
      </w:r>
      <w:r>
        <w:t xml:space="preserve"> </w:t>
      </w:r>
      <w:r>
        <w:t xml:space="preserve">“</w:t>
      </w:r>
      <w:r>
        <w:t xml:space="preserve">เซตของ</w:t>
      </w:r>
      <w:r>
        <w:t xml:space="preserve">”</w:t>
      </w:r>
      <w:r>
        <w:t xml:space="preserve"> </w:t>
      </w:r>
      <w:r>
        <w:t xml:space="preserve">นะ เซตของของอะไร ตัวนี้จะเป็นตัวบอก เป็นตัวบอกว่ากลุ่มอะไรนะคะ ที่อยู่ในนี้ เซตของวันใน 1 สัปดาห์ เพราะฉะนั้นเราต้องรู้แล้วว่าอยู่ในกล่องนี้ อยู่ในหมวดนี้คืออะไร ที่เป็นสมาชิกนะคะ อะไร เซตของอะไรลูก นักเรียน นักเรียน ม.ไหน ม.4 ม.4/1 โรงเรียนอะไรคะ โรงเรียนอะไร โสตศึกษาจังหวัดอุดรธานี ไปเอาโรงเรียนอื่นมาไม่ได้นะ ห้ามไปเอาโรงเรียนอื่น 4/2 เอามาได้ไหม ไม่ได้นะคะ ไม่ได้ เพราะไม่อยู่ในกลุ่มนี้ มีใครบ้าง 4/1 นะลูก อันนี้คือข้อมูลที่ครูนำมาจากงานทะเบียน รายชื่อห้อง ม.4/1 อันนี้ถูกไหมคะ ถูกนะคะ มีชื่อครบไหม ครบ ครบหมดทุกคนเลยนะคะ เพราะฉะนั้น เซตของนักเรียน ม.4/1 ก็คือ นี่แหละนางสาวอะไรบ้างนี่ 1 2 3 4 5 6 7 7 คนด้วยกันนะคะ ห้องนี้ 7 คนด้วยกัน อันนี้ก็คือความหมายของเซตของนักเรียน ม.4/1 โรงเรียนโสตศึกษาจังหวัดอุดรธานี ก็คือทั้งหมดมีอยู่ 7 คนตามรายชื่อนะคะ ครูเพิ่มแล้ว ทีนี้ถ้าเรา… ใช่ ดีมาก มีเท่าไรนะ มีเท่าไรนะ ม. 4/1 นะ ลูกแต่เป็นผู้ชาย เฟรมมีกี่คน นับก่อน นับก่อน 4 คน เราอยู่ด้วยกันมาตั้งหลายปี แต่เราต้องมานับเหรอลูก มีกันแค่ 7 คน จำไม่ได้เลย ผู้ชายมีกี่คน โอเค ผู้ชายมี 4 คนนะคะ เห็นไหม ฝั่งไหน อันนี้ ถ้าครูให้แทน A Aตัวนี้นะ B คือ ฝั่งนี้ อันไหนคือคำตอบ A หรือ B คะ คือกลุ่มไหน กลุ่มไหน ธยุทธหลับไปแล้ว ไม่สบายหรือเปล่า เพื่อนไม่สบายหรือเปล่า ไม่เป็นไร ปล่อยให้เขา ไปมีความสุข เป็นของตัวเองก็แล้วกัน ดูนะ ให้เลือกกลุ่ม A กับ B กลุ่มไหน กิ๊บ ๆ อยู่กลุ่มไหนลูก กลุ่มไหน ตอบสิ กลุ่มนี้หรือกลุ่มนี้ที่เป็นนักเรียนชายเห็นไหม B ถูกไหมนะ ถูกไหมนะ จะตอบถูกไหม ถูกต้องนะคะ B ถูกนะคะ เพราะเขาบอกว่ากลุ่มของนักเรียนชายนั่นเองนะคะ เราจะเอามาทั้งหมดไม่ได้นะคะ เราก็ต้องแยกออกมาเป็นกลุ่มชื่อของ… ชื่อของกลุ่มนั้น ทีนี้เปลี่ยนแล้ว กลุ่มของนักเรียนหญิง ผู้หญิง ๆ ครูเฉลยหรือเปล่า ถูกหรือผิดนี่ ถูกหรือผิด อันไหน อันไหนถูกหรือผิด อันนี้ถูกไหมผิดไหม หรือถูกนี่ อันนี้ครูทำถูกไหม ครูถามอันนี้ถูกหรือผิด A กับ B อันไหนถูกใช่ไหม แสดงว่าครูจะต้องสลับอะไรคะ สัญลักษณ์ใช่ไหม เอาผิดนี่มาใส่ทางฝั่ง B ออกเครื่องหมายถูกไปสลับที่ A ถูกหรือเปล่า ไม่ใช่ตามครูนะลูก ลูกจะต้องดูแล้วสังเกตดี ๆ ว่าถูกไหม ต้องตรวจด้วยนะคะ ช่วยตรวจด้วย เพราะเขาบอกว่าอะไร เซตของนักเรียนหญิง คือ โจทย์ให้มา เซตของนักเรียนหญิง กลุ่มของนักเรียน ม.4/1 ถ้าเอาเป็น B มันเป็นกลุ่มของอะไรคะ กลุ่มของนักเรียนชาย ซึ่งไม่ตรงกับโจทย์ที่เขาให้มานะคะ เข้าใจนะ เพราะฉะนั้น ก่อนที่จะตอบลูกจะต้องสังเกตดี ๆ ว่าโจทย์เขาให้อะไรมานะคะ บางทีครูอาจจะหลอกก็ได้นะ เห็นไหม เราก็ย้าย สลับนะคะ ทีนี่ช่วงกิจกรรมแล้วลูก ครูจะให้ลูกแบ่งออกเป็น 2 กลุ่มนะคะ เอาอะไรดี ผู้หญิงกับผู้หญิง หรือผู้ชายกับผู้ชาย หรือสลับแบบนี้ แบม น้องแบมแบ่งครึ่งแบมกับกิ๊บนะคะ 3 คนนี้ รวมกัน 3 คน มานั่งด้วยกัน ปลุกธยุทธด้วย ปลุกธยุทธหยุดด้วย ให้เขาทำกิจกรรม ตื่นหรือยังลูก ล้างหน้าไหม ล้างหน้าไ ม่ยิ้มอย่างเดียว ตื่นขึ้นมาก็ยิ้มหวานให้ครูเลยนี่ ใช่ไหม ไปนั่งด้วยกันลูกไปนั่งด้วยกัน ครูจะแจกกระดาษให้แล้วก็สีให้ลูกนะคะ ครูจะให้นักเรียนบอกลักษณะวิสัยของต้นไม้ เคยเรียนไหม ลักษณะวิสัยของต้นไม้มันเป็นอย่างไรนะคะ เราเคยเรียนแล้วล่ะ แล้วครูจะให้เราแยกต้นไม้ตามลักษณะวิสัยของเขา เราจะแยกถูกไหม อันนี้คือลักษณะวิสัยของต้นไม้ มีอะไรบ้างลูก สิ่งที่แตกต่างกัน สังเกตดี ๆ พี่เฟรม พี่เฟรมนั่งให้เรียบร้อยหน่อยลูก ดูนะ ลักษณะวิสัยของต้นไม้มีอะไรบ้าง อันนี้ คือ ไม้ต้น ลูกสังเกตดูภาพนี้ ต้นไม้ต้นนี้ มันจะมีลำต้น นี่เห็นไหม จากพื้นดินนะลูก ตั้งทางขึ้นไปเลย ลำหนึ่งนี่ตั้งสูงขึ้นไปเลย ก่อนที่จะมีใบมานะ ใบมันจะอยู่ข้างบน อันนี้คือไม้ต้นนะคะ เป็นกลุ่มหนึ่งนะคะ เป็นกลุ่มหนึ่ง กลุ่มที่ 2 กลุ่มที่ 2 ลูกจะสังเกตเห็น ว่ามีกิ่งออกมาเหนือดิน ของต้นมันนะ มันจะมีหลายกิ่งมากเลยที่ออกมานะคะ ไม่ใช่ลำเดี่ยวเหมือนกับไม้ต้น นี่มันต่างกันนะ สังเกตดูดี ๆ อันนี้จะเป็นกิ่งแตกกอออกมา เสร็จแล้วก็มีใบเป็นพุ่มนะคะ เขาเรียกว่า</w:t>
      </w:r>
      <w:r>
        <w:t xml:space="preserve"> </w:t>
      </w:r>
      <w:r>
        <w:t xml:space="preserve">“</w:t>
      </w:r>
      <w:r>
        <w:t xml:space="preserve">ไม้พุ่ม</w:t>
      </w:r>
      <w:r>
        <w:t xml:space="preserve">”</w:t>
      </w:r>
      <w:r>
        <w:t xml:space="preserve"> </w:t>
      </w:r>
      <w:r>
        <w:t xml:space="preserve">โอเคนะ อีกอันหนึ่งไม้ล้มลุกลูก ไม้ล้มลุกนี่ สังเกตอย่างไร ลำต้นของเขาน่ะ มันจะไม่แข็งมัน จะไม่มีเนื้อไม้ ลำต้นที่มันจะอ่อนเวลาเราจับมันจะเป็นนุ่ม ๆ นุ่ม ๆ นะคะ สัมผัสดู ลำต้นของมันจะนุ่ม ๆ นะคะ ไม่แข็ง ต่างจากไม้ต้นกับไม้พุ่ม ถ้าเราเอามือไปจับไปบีบนี่ มันจะแข็งนะคะ ไม้ล้มลุกไม่แข็งจะนุ่ม ๆ นะคะ แล้วอายุก็จะสั้นด้วย เกิดขึ้นมาอาจจะประมาณปีหนึ่ง ออกดอก ออกผลเสร็จแล้วก็ตายไปนะคะ อันนี้ก็จะเป็นลักษณะของไม้ล้มลุก ทีนี้ต่อบมาตัวนี้ลูก ไม้เลื้อยค่ะ ไม้เลื้อยตัวนี้นะ ไม้เลื้อย มันจะเลื้อยไปเรื่อย ๆ เวลามันเจริญเติบโตนะ มันจะพันไปเรื่อย ๆ เหมือนจะมีตะขอน่ะ เลื้อยไปตามดินก็ได้นะคะ เลื้อยไปตามดินนี่ เหมือนผักบุ้งไหม ที่ทะเลน่ะลูก มันก็จะเลื้อยไปผักบุ้งนะคะ หรือตำลึง ตำลึงนี่ เวลาเราจับขึ้นมาลูก เวลาเราจับตำลึงจากพื้นดินขึ้นมานะ พยายามให้มันตั้งวง ปล่อยปุ๊บมันไม่ตรงแล้วลูก มันก็จะหล่นลงมาเหมือนเดิม อันนี้สังเกตง่าย ๆ นะคะ ลักษณะวิสัยของไม้เลื้อย แล้วต่อไป คือ ไม้รอเลื้อย ต้นนี้สำคัญ ก็จะมีลักษณะคล้าย ๆ กับไม้เลื้อยลักษณะคล้าย ๆ กันเลยนะคะ แต่ตอนนี้เมื่อไหร่ก็ตามที่เรามีโครงนะคะ สร้างโครง สร้างบ้านให้เขายึด มันก็จะเลื้อยไปตามโครงที่เราสร้างขึ้น อย่างเช่นอะไร เฟื่องฟ้าลูก เฟื่องฟ้า ถ้าเราปลูกเป็นกอ ไม่มีโครงเลย อยู่กลางแดดนี่ มันก็จะเป็นลักษณะคล้าย ๆ เป็นไม้พุ่ม เพราะว่าเนื้อไม้มันแข็งนะ เรื่องฟ้าน่ะ พอแข็งพอจับแล้วมันแข็งใช่ไหมคะ จัดทรงให้เป็นเหมือนไม้พุ่ม และถ้าเมื่อไหร่เฟื่องฟ้าเราไปทำเสาไปทำล่ะ เหมือนโครงบ้านน่ะ ให้เขามาไม่นานนะคะ เฟื่องฟ้านี่มันจะขึ้นไปทำเสาที่เราทำโครงให้เขา เพราะว่ามันจะอยู่ในกลุ่มไม้รอเลื้อยนะคะ อันนี้ให้เด็ก ๆ สังเกตดี ๆ นะคะ ลักษณะวิสัยอื่น ๆ มีอะไรบ้าง ต้นไผ่อันนี้ชัดเจนนะคะ ลูก ๆ รู้จักไผ่อยู่ใช่ไหมคะ นี่ต้นไผ่นี่ เอาไปกินได้ เฟิร์นนะคะ เฟิร์นก็เป็นลักษณะวิสัยอื่น ๆ กล้วยไม้พวกปาล์มมะพร้าวนะคะ พวกนี้จะเป็นลักษณะวิสัยอื่น ๆ โอเคนะ ครูแจกกระดาษให้ลูกนะคะ แล้วให้ลูกดู แล้วก็สังเกตเลือกลักษณะวิสัยให้ตรงนะคะ ตัวอย่างอย่างนี้ มันเป็นภาพต้นไม้ที่อยู่ในโรงเรียนของเรานะคะ ตะแบกบ้าน ตัวนี้เคยเห็นไหม ใครเคยเห็นบ้าง นี่ต้นนี้ มีพบมีค่าครูให้ลูกเลือกระบายสีเดี๋ยวครูจะแจกสีให้ด้วยนะ ให้เลือกมาลักษณะวิสัยอันใดอันหนึ่ง คนเดียวจะต้องมีลักษณะ 1 ลักษณะวิสัยเท่านั้นลูก ตะแบกบ้านเป็นไม้ต้น หรือไม้พุ่ม ล้มลุก ไม้เลื้อยรอเลื้อย อันไหนมันตรงกับอันไหนมากที่สุด พี่กิ๊บ ตรงกับอันไหนลูก อันนี้น่ะ ต้นจริงของเขาจะเป็นแบบไหนออกมาชี้ก็ได้ ออกมาชี้ที่หน้าจอได้เลย ออกมาชี้ว่าเป็นต้นไหนดี มันมีดอก แต่ว่าต้นมันจะจริง ๆ น่ะ ดูตามองภาพของต้นมันนะ ตรงลำต้นมันอันนี้ไม่มีภาพลำต้นให้ดูแม่ครูว่าลูก ๆ เคยเห็นตอนนี้แน่นอน ไหน ๆ ก็ออกมาชี้สิพี่เฟรม ออกมาชี้สิ ว่าจะเลือกอันไหน ตัวไหน ลูกคิดว่าต้นไม้ต้นนี้จะอยู่ในกลุ่มไหนคะ ให้เลือก ให้เลือก ไม้พุ่มเหรอ อันนี้เหรอ พี่เฟรมเลือกไม้พุ่ม รูปไหน พี่กิ๊บล่ะ กิ๊บสรุปเลือกอันไห นลูกไม่ต้องตามเฟรมนะ แบม ๆ บอกไม้ต้นนะคะ ต้นนี้เลย ไหว้จริง ๆ เดี๋ยวครู เดี๋ยวเลิกเรียนแล้วตอนเที่ยงนะ ตอนที่เขาแถวน่ะ วันที่ลูกเดินผ่านต้นนี้ไป ให้ลูกสังเกตลูกมองไปเลย ว่ามันเป็นลักษณะแบบไหน อันนี้มันเป็นลักษณะของไม้ต้นนะ ตะแบกน่ะ มันเป็นต้นไม้ที่สูงขึ้นไปสูงเดียวเลย สูงลำเดียวไม่มีการแตกกิ่งแตกกอข้างล่างเลย สูงขึ้นไปแล้วมันก็จะมีใบมีดอก แล้วก็มีผลมันอยู่ข้างบนนะคะ เพราะฉะนั้น ข้อที่ 1 ตะแบกอยู่ในไหน ให้ลูกระบายสีนะคะ เลือกสีระบายให้ใช้สีเขียวนะคะ เสื้อสีเขียวระบายตรงไหน ระบายตรงต้นไม้เลยนะคะ โดยเฉพาะต้นนี้นะคะ อันที่เราไม่ได้เลือกไม่ต้องระบายนะคะ ว่างเอาไว้ ต้นนี้นะเป็นไม้ต้นแล้วก็เลือกสีมาระบาย เข้าใจไหมคะ เข้าใจนะอันนี้ตัวที่ 2 ดูลูก ต้นอะไรคะ เคยเจอไหมในโรงเรียน นี่เข็มแดง อันไหน อันไหน นี่คือต้นอะไรออกมา มองไม่เห็นลูกออกมาชี้สิ ว่ามันเป็นภาพไหนกันแน่ ใช่ไหม ถูกไหม กิ๊บก็บอกถูก แบมชี้ถูกนะคะ ไม้พุ่มนั่นเอง เข็มแดงเป็นไม้พุ่ม เพราะว่า นี่เข็มดีที่จริงเขาแต่งเป็นแปลงนะคะ จัดเป็นสี่เหลี่ยม สี่เหลี่ยมผืนผ้าเป็นแปลง แต่ถ้าเกิดลูกแหวกเข้าไปนี่ ตารางพื้นดินที่ต่ำที่ลูกก็จะเห็นสิ่งของเขาใช่ไหมคะ ที่ของเขานี่แตกออกมากมายเลยใช่ไหมคะ อันนี้คือไม้พุ่มนั่นเอง อันนี้ชัดเจนเลยนะ หมาก หมากลูก ไม้ต้นเพราะอะไร เห็นลักษณะของเขา เหมือนภาพนี้เลย ลูกก็การระบายสีให้ถูกต้อง ดูสังเกตจากลักษณะของเขาเองนะคะ ต้นที่ 4 ได้ไหม กล้วย กล้วย เป็นพืชอะไรดี ไม้ต้นตัดออกไปได้เลย ไม้ต้นตัดออกไปได้เลย เพราะว่ามันไม่ได้แข็ง ถึงแม้ว่าลำต้น อันนี้จริง ๆ มันเป็นกาบใบนะลูก ที่จริงมันไม่ใช่ลำต้นนะคะ เป็นกาบของใบ ไม้พุ่มก็ไม่ใช่ ไม้อันไหน ล้มลุกไหม อันนี้ไหมคะ อันนี้เหรอ ลักษณะวิสัยอื่น ๆ จะแบ่งเป็นไผ่นะคะ แล้วก็พวกเฟิร์น กล้วยไม้ ไม่ใช่กล้วย อันนี้คือดอกกล้วยไม้ เป็นดอกไม้นะลูก ดอกกล้วยไม้ แต่ต้นนี้ คือ ต้นกล้วย กล้วยไม่ใช่ลักษณะวิสัยอื่น ๆ นะคะ จะอยู่ในกลุ่มปกติ ลูกจะเลือกอันไหน ทีนี้มันจะเข้ากลุ่มไหนได้ในต้นกล้วย 1. ลำต้นมันไม่ได้แข็งแน่นอน ไม้พุ่มออกมาใช่ไหมคะ ตัดใบไม้ล้มลุก ไม้ล้มลุก อายุประมาณ 1-2 ปี แล้วก็ตรงจับดูมันนุ่ม ๆ นุ่มไหม ถ้าเราสัมผัสกับต้นมันแล้วก็บีบมันนุ่มไหม ลูกสามารถบีบได้ไหมคะ ได้ อายุสั้นด้วยอยู่ 1 ปี เจริญเติบโตออกผมเสร็จปุ๊บแล้วก็ตายไปถูกไหมคะ เพราะฉะนั้น มันอยู่ในกลุ่มของไม้ล้มลุกนั่นเองนะคะ ไม้ล้มลุกนั่นเอง ตัวนี้ กลุ่มนี้ อันนี้ คือ กล้วย ไม้ล้มลุก อันนี้ก็ชัดเจน ชบาลูก เป็นอย่างไร กิ่งมันเป็นอย่างไร อันนี้กล้องเขาซูมไปตรงดินเลยนะนี่ ให้เห็นลักษณะการแตกเลย เพราะฉะนั้น อยู่ไหน พี่กิ๊บอยู่ไหนลูก 1 2 3 4 5 อันไหน สอนเล่นเอง จริง ๆ รูปภาพเรื่องลักษณะวิสัยให้ตรงนะคะ มาแล้วพระเอกของเรา เฟื่องฟ้านั่นเอง ที่ครูพูดให้ฟังน่ะ เฟื่องฟ้า ถ้าใครมองแบบนี้จะคิดว่าเป็นไม้อะไรคะ ไม้ต้นหรือไม่ก็ไม้พุ่ม เพราะว่ามันมีกิ่งขึ้นไป แต่จริง ๆ แล้วเป็นโพรงเห็นไหมนี่ พอมันไปถึงหลังคา หลังคาอาคารปุ๊บนะคะ เกาะหลังคาแล้วเลื้อยไปเลยลูก ใช่ ตามหลังคาเลยเห็นไหม จะเป็นกลุ่มไหนกลุ่มนี้นั่นเองรอเลื้อยนะคะ กลุ่มที่ 5 ไม้ต้น1 ไม้พุ่ม 2 ไม้ล้มลุก 3 ไม้เลื้อย 4 และไม้รอเลื้อย 5 เฟื่องฟ้าไปอยู่ในกลุ่มรอเรื่อย เข้าใจนะ ทำแบบนี้ทั้งหมด อยู่ 20 ภาพ ทั้งหมดมีอยู่ 20 ภาพนะคะ ดูนะ มีต้นพวกนี้ให้ดู ให้คุยกันแลกเปลี่ยนเรียนรู้กันนะคะ ในกลุ่ม นี่ทั้งหมดมีอยู่ 20 ต้นด้วยกัน ให้นักเรียนคุยกัน แล้วเลือกระบาย แต่ก่อนที่จะระบาย รอก่อนนะ ใช้ดินสอก่อนลูก ใช้ดินสอติ๊กก่อน ติ๊กก่อน เสร็จแล้วพอเลือกเสร็จแล้ว 20 ชนิดแล้ว ครูจะเฉลย ครูจะเฉลยแล้วลูกดู ว่าต้นไม้ที่เรื่องลูกลักษณะวิสัยนั้นถูกหรือเปล่า ถ้าไม่ถูกลูกมาแก้ไขอีกทีหนึ่ง เข้าใจนะคะ เข้าใจไหม โอเค เดี๋ยวครูแจกกระดาษให้ แล้วก็ให้ลูกทำกิจกรรมนี้นะคะ มันส่งให้กูอ่ะเด็ก ๆ คะ เวลาขอใช้ที่ล่ามหมดแล้วนะคะ แต่ว่ากิจกรรมของเรายังเหลืออยู่นะคะลูก โอเคนะ เวลาที่ครูขอใช้ล่ามภาษามือหมดแล้วนะคะ ให้หัวหน้าขอบคุณที่ล่ามด้วยนะคะ ค่ะ ขอบคุณมาก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ค31101 คณิตศาสตร์ 1 ม.4/1 (เช้า) 250667</dc:title>
  <dc:creator/>
  <cp:keywords/>
  <dcterms:created xsi:type="dcterms:W3CDTF">2024-06-27T04:04:16Z</dcterms:created>
  <dcterms:modified xsi:type="dcterms:W3CDTF">2024-06-27T04:0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7 มิถุนายน 2567 เวลา 09.00 น.</vt:lpwstr>
  </property>
  <property fmtid="{D5CDD505-2E9C-101B-9397-08002B2CF9AE}" pid="3" name="subtitle">
    <vt:lpwstr/>
  </property>
</Properties>
</file>